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w:t>
      </w:r>
    </w:p>
    <w:p>
      <w:pPr>
        <w:pStyle w:val="BodyText"/>
      </w:pPr>
      <w:r>
        <w:t xml:space="preserve">Rio de Janeiro, Brazil</w:t>
      </w:r>
    </w:p>
    <w:bookmarkEnd w:id="20"/>
    <w:p>
      <w:pPr>
        <w:pStyle w:val="BodyText"/>
      </w:pPr>
      <w:r>
        <w:t xml:space="preserve">Dear Hiring Manager,</w:t>
      </w:r>
    </w:p>
    <w:p>
      <w:pPr>
        <w:pStyle w:val="BodyText"/>
      </w:pPr>
      <w:r>
        <w:t xml:space="preserve">I am writing to express my enthusiastic interest in the Laboratory Technician Internship position at your esteemed organization in Brazil Rio de Janeiro. As a dedicated and detail-oriented student pursuing a Bachelor's degree in Biological Sciences at the Federal University of Rio de Janeiro (UFRJ), I have been closely following your institution's pioneering work in environmental microbiology and public health research. This opportunity represents an exceptional alignment between my academic foundation, professional aspirations, and commitment to contributing meaningfully to Brazil's scientific community through this Internship Application Letter.</w:t>
      </w:r>
    </w:p>
    <w:p>
      <w:pPr>
        <w:pStyle w:val="BodyText"/>
      </w:pPr>
      <w:r>
        <w:t xml:space="preserve">My academic journey has centered on developing comprehensive laboratory competencies directly relevant to the Laboratory Technician role. In my coursework at UFRJ, I have mastered essential techniques including PCR amplification, spectrophotometry, sterile culturing methods, and chromatography analysis – all while maintaining a 3.8 GPA in laboratory-intensive courses. My recent undergraduate research project on "Microbial Diversity in Guanabara Bay Water Samples" required meticulous execution of EPA-standard water testing protocols under the supervision of Dr. Ana Silva at UFRJ's Center for Marine Biology, resulting in a co-authored abstract accepted for the 2023 Brazilian Society of Microbiology Conference. This experience solidified my ability to handle sensitive equipment like hemocytometers, autoclaves, and centrifuges while maintaining strict documentation compliance.</w:t>
      </w:r>
    </w:p>
    <w:p>
      <w:pPr>
        <w:pStyle w:val="BodyText"/>
      </w:pPr>
      <w:r>
        <w:t xml:space="preserve">What particularly excites me about this internship opportunity is the chance to apply these skills within Rio de Janeiro's dynamic scientific ecosystem. As someone who has grown up amidst the vibrant cultural landscape of Brazil Rio de Janeiro – from exploring the biodiversity of Tijuca National Park to volunteering at community health clinics in Santa Teresa – I deeply understand how laboratory work directly impacts public health initiatives across our city. Your organization's recent work on detecting emerging pathogens in urban water systems resonates profoundly with my personal mission to contribute to sustainable environmental solutions that protect Rio's 6.7 million residents. I am eager to learn from your team while bringing fresh perspectives informed by both academic rigor and local contextual awareness.</w:t>
      </w:r>
    </w:p>
    <w:p>
      <w:pPr>
        <w:pStyle w:val="BodyText"/>
      </w:pPr>
      <w:r>
        <w:t xml:space="preserve">Throughout my academic career, I have cultivated transferable skills essential for success in this Laboratory Technician position. My six-month internship at the Rio de Janeiro Public Health Laboratory (SUS) honed my ability to manage high-throughput sample processing under pressure, where I processed 150+ weekly clinical specimens with 98.7% accuracy. I am proficient in laboratory information management systems (LIMS), skilled in Microsoft Excel for data analysis, and fluent in Portuguese with advanced technical vocabulary – enabling seamless communication across Brazilian healthcare settings. Additionally, my volunteer work organizing science outreach events at the Rio Science Museum has strengthened my collaborative abilities when working with multidisciplinary teams on public health education initiatives that directly benefit Rio de Janeiro's communities.</w:t>
      </w:r>
    </w:p>
    <w:p>
      <w:pPr>
        <w:pStyle w:val="BodyText"/>
      </w:pPr>
      <w:r>
        <w:t xml:space="preserve">I am particularly drawn to your organization's commitment to innovation in environmental monitoring, which aligns perfectly with my academic focus. The opportunity to contribute to projects like the "Urban Water Quality Initiative" would allow me to apply my expertise in microbiological testing while learning from Brazil's leading environmental scientists. I have closely followed your team's recent publication in the Journal of Environmental Health (2023) regarding heavy metal detection methods, and I am eager to bring my background in analytical chemistry techniques to further enhance such critical research. This internship represents far more than a professional opportunity for me – it is a meaningful step toward becoming an effective Laboratory Technician who can support Brazil's urgent environmental health needs.</w:t>
      </w:r>
    </w:p>
    <w:p>
      <w:pPr>
        <w:pStyle w:val="BodyText"/>
      </w:pPr>
      <w:r>
        <w:t xml:space="preserve">My resume, attached for your review, provides additional detail about my qualifications. I am available to begin the internship immediately and can commit to 20 hours per week during the academic term with full-time availability during summer breaks. I am prepared to relocate within Rio de Janeiro and have already secured housing in the Botafogo neighborhood for convenient access to laboratory facilities. As a resident of Brazil Rio de Janeiro with deep cultural understanding, I require no additional support for integration into your team's workflow.</w:t>
      </w:r>
    </w:p>
    <w:p>
      <w:pPr>
        <w:pStyle w:val="BodyText"/>
      </w:pPr>
      <w:r>
        <w:t xml:space="preserve">Thank you for considering my Internship Application Letter for the Laboratory Technician position. I have long admired your organization's contributions to scientific advancement in Brazil and am confident that my technical skills, dedication to laboratory excellence, and passion for Rio de Janeiro's public health challenges make me an ideal candidate. I welcome the opportunity to discuss how my qualifications align with your current projects during a personal interview at your earliest convenience. Please feel free to contact me via email at carol.mendes@ufrj.br or by phone at +55 21 98765-4321.</w:t>
      </w:r>
    </w:p>
    <w:p>
      <w:pPr>
        <w:pStyle w:val="BodyText"/>
      </w:pPr>
      <w:r>
        <w:t xml:space="preserve">I look forward to the possibility of contributing to your team's vital work in Brazil Rio de Janeiro and am excited about the potential to grow as a Laboratory Technician under your guidance.</w:t>
      </w:r>
    </w:p>
    <w:p>
      <w:pPr>
        <w:pStyle w:val="BodyText"/>
      </w:pPr>
      <w:r>
        <w:t xml:space="preserve">Sincerely,</w:t>
      </w:r>
      <w:r>
        <w:br/>
      </w:r>
      <w:r>
        <w:br/>
      </w:r>
    </w:p>
    <w:p>
      <w:pPr>
        <w:pStyle w:val="BodyText"/>
      </w:pPr>
      <w:r>
        <w:t xml:space="preserve">Carolina Mendes</w:t>
      </w:r>
    </w:p>
    <w:p>
      <w:pPr>
        <w:pStyle w:val="BodyText"/>
      </w:pPr>
      <w:r>
        <w:t xml:space="preserve">Biological Sciences Student</w:t>
      </w:r>
      <w:r>
        <w:br/>
      </w:r>
      <w:r>
        <w:t xml:space="preserve">Federal University of Rio de Janeiro (UFRJ)</w:t>
      </w:r>
      <w:r>
        <w:br/>
      </w:r>
      <w:r>
        <w:t xml:space="preserve">Rio de Janeiro, Brazil</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2T23:13:23Z</dcterms:created>
  <dcterms:modified xsi:type="dcterms:W3CDTF">2026-07-22T23:13:23Z</dcterms:modified>
</cp:coreProperties>
</file>

<file path=docProps/custom.xml><?xml version="1.0" encoding="utf-8"?>
<Properties xmlns="http://schemas.openxmlformats.org/officeDocument/2006/custom-properties" xmlns:vt="http://schemas.openxmlformats.org/officeDocument/2006/docPropsVTypes"/>
</file>